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08 (SE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09 (SE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0 (SE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1 (SE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2 (SE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3 (SE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4 (SE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5 (SE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6 (SE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7 (SE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8 (SE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9 (SE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20 (SE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
                Percent Change (95% CI)
                <w:rPr>
                  <w:vertAlign w:val="superscript"/>
                  <w:i>true</w:i>
                  <w:t xml:space="default">a</w:t>
                  <w:i>false</w:i>
                  <w:vertAlign w:val="baseline"/>
                </w:rPr>
             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Joinpoint Yea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
                APC Period 1 (95% CI)
                <w:rPr>
                  <w:vertAlign w:val="superscript"/>
                  <w:i>true</w:i>
                  <w:t xml:space="default">a</w:t>
                  <w:i>false</w:i>
                  <w:vertAlign w:val="baseline"/>
                </w:rPr>
             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
                APC Period 2 (95% CI)
                <w:rPr>
                  <w:vertAlign w:val="superscript"/>
                  <w:i>true</w:i>
                  <w:t xml:space="default">a</w:t>
                  <w:i>false</w:i>
                  <w:vertAlign w:val="baseline"/>
                </w:rPr>
             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
                AAPC (95% CI)
                <w:rPr>
                  <w:vertAlign w:val="superscript"/>
                  <w:i>true</w:i>
                  <w:t xml:space="default">a</w:t>
                  <w:i>false</w:i>
                  <w:vertAlign w:val="baseline"/>
                </w:rPr>
              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19"/>
              <w:keepNext/>
            </w:pPr>
            <w:r>
              <w:rPr>
                <w:rFonts w:ascii="Calibri" w:hAnsi="Calibri"/>
                <w:sz w:val="20"/>
              </w:rPr>
              <w:t xml:space="default">Overal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1 (1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4 (1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0 (0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1 (0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3 (0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9 (0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5 (0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8 (0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3 (0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.3 (1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.7 (1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.1 (1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.2 (1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8.5 (-51.5, 88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1 (-0.8, 0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1 (-0.8, 0.5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19"/>
              <w:keepNext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8 to 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.9 (2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.0 (2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0 (1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8 (1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.2 (1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4 (1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7 (1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3 (1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4 (1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.5 (2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.2 (2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.5 (2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.5 (3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.7 (-72.1, 85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5 (-1.6, 0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5 (-1.6, 0.6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5 to 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8 (0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3 (0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3 (0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 (0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1 (0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0 (0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1 (0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 (0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 (0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2 (0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4 (0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3 (1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.0 (1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7.0 (-38.8, 152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 (-0.3, 0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 (-0.3, 0.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5 to 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 (0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 (0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 (0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 (0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 (0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 (0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 (0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 (0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 (0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7 (1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3 (0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 (0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8 (0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51.4 (-712.6, 1615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 (0.2, 1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 (0.2, 1.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5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 (0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 (0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 (1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 (0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 (0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 (0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 (0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 (0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 (0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3 (0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1 (1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1 (0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.7 (1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8.2 (-194.9, 531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 (-0.5, 0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 (-0.5, 0.7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19"/>
              <w:keepNext/>
            </w:pPr>
            <w:r>
              <w:rPr>
                <w:rFonts w:ascii="Calibri" w:hAnsi="Calibri"/>
                <w:sz w:val="20"/>
              </w:rPr>
              <w:t xml:space="default">Highest degree earned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ess than high scho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.8 (4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.1 (3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7 (1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1 (1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.8 (3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5 (1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2 (1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5 (1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5 (2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.3 (1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4.9 (3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3.4 (3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1.4 (6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3.4 (-88.9, 135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4 (-1.8, 1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4 (-1.8, 1.2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igh scho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0 (1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5 (1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 (0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6 (0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7 (1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5 (0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8 (1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3 (3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 (0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.6 (2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.6 (2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4 (1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.4 (2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4.3 (-88.8, 60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3 (-1.5, 0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3 (-1.5, 0.9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Greater than high scho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3 (1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 (0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1 (1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3 (2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3 (2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8 (1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0 (2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 (0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 (0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2 (1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2 (1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7 (1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3 (0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7.9 (-136.9, 252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3 (-1.2, 0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3 (-1.2, 0.5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19"/>
              <w:keepNext/>
            </w:pPr>
            <w:r>
              <w:rPr>
                <w:rFonts w:ascii="Calibri" w:hAnsi="Calibri"/>
                <w:sz w:val="20"/>
              </w:rPr>
              <w:t xml:space="default">Race/Ethnicit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ispan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2 (3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8.0 (11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0 (2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 (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.4 (1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.1 (2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.4 (1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5 (1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6 (1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.3 (2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3.4 (3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.0 (3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4.6 (5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1.9 (-211.4, 395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 (-1.8, 4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 (-1.8, 4.9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lack/Not Hispan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3 (1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7 (1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1 (2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6 (1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2 (1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4 (1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 (0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1 (1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6 (1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.7 (1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.6 (3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.7 (2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.1 (3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6.5 (-95.0, 147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2 (-1.3, 1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2 (-1.3, 1.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sian/Not Hispan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 (0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6 (1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 (0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 (0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.2 (5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 (1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2 (1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 (0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 (0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6 (2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4 (1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 (0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 (1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32.3 (-226.3, 161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 (-1.7, 2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 (-1.7, 2.5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White/Not Hispan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5 (1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.0 (1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7 (0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1 (0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9 (1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 (0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8 (0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1 (1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 (0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4 (1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2 (1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8 (1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5 (2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3.1 (-83.2, 57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 (-0.3, 1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 (-0.3, 1.2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19"/>
              <w:keepNext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.2 (2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.0 (2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8 (1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0 (1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7 (1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6 (1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3 (1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8 (0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9 (0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.6 (2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.9 (2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.5 (1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.6 (3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0.0 (-83.4, 63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1 (-1.0, 0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1 (-1.0, 0.9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2 (1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1 (0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1 (0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3 (0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9 (0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1 (0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8 (0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7 (1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6 (0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.2 (1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6 (1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6 (1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1 (1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5.1 (-65.6, 215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2 (-0.8, 0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2 (-0.8, 0.5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19"/>
              <w:keepNext/>
            </w:pPr>
            <w:r>
              <w:rPr>
                <w:rFonts w:ascii="Calibri" w:hAnsi="Calibri"/>
                <w:sz w:val="20"/>
              </w:rPr>
              <w:t xml:space="default">Insurance coverag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rivate onl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2 (1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0 (0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4 (1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4 (1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9 (0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 (0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3 (1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8 (1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2 (0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0 (1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8 (1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5 (1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5 (1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1.0 (-74.5, 216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8 (-3.0, 11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0 (-1.6, -0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1 (-1.2, 1.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edicare onl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 (0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1 (1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 (0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 (0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 (0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 (0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 (0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 (0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 (0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9 (0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0 (1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 (0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5 (1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74.6 (-137.8, 487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 (-0.2, 1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 (-0.2, 1.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edica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9 (1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1 (2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 (0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 (0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6 (1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 (0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6 (1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3 (1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5 (1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.7 (3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.3 (3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.4 (2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.6 (5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29.6 (-215.1, 874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2 (-2.8, 0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2 (-2.8, 0.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ninsur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3.2 (7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2.5 (6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.8 (3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.3 (2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.0 (4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4.7 (4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.0 (2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.7 (3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.0 (2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5.8 (6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9.0 (10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.6 (5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6.0 (9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45.8 (-102.2, 10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5 (-3.8, 2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5 (-3.8, 2.9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19"/>
              <w:keepNext/>
            </w:pPr>
            <w:r>
              <w:rPr>
                <w:rFonts w:ascii="Calibri" w:hAnsi="Calibri"/>
                <w:sz w:val="20"/>
              </w:rPr>
              <w:t xml:space="default">Poverty income ratio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&gt; 40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9 (2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7 (1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 (0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4 (1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4 (1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 (0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6 (2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7 (2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 (0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6 (1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6 (1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7 (1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 (0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45.4 (-120.1, 29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 (-0.4, 1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 (-0.4, 1.2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0% - 39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9 (1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0 (2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7 (1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6 (1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8 (0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0 (1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3 (0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1 (1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9 (1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.2 (2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1 (1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.0 (2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.3 (3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5.2 (-96.3, 206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2 (-1.4, 1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2 (-1.4, 1.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0% - 19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.4 (2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.9 (2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7 (1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5 (1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.3 (2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3 (1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1 (1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3 (0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8 (0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.7 (3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7.3 (3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6 (3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.6 (3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3.0 (-122.9, 96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9 (-3.2, -0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9 (-3.2, -0.6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&lt; 10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.1 (2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.3 (2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.0 (1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3 (1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.8 (2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7 (1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5 (2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1 (1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6 (2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.3 (2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.1 (3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3.3 (3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3.6 (5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6.8 (-76.2, 309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 (-0.5, 2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 (-0.5, 2.8)</w:t>
            </w:r>
          </w:p>
        </w:tc>
      </w:tr>
      <w:tr>
        <w:trPr>
          <w:cantSplit/>
        </w:trPr>
        <w:tc>
          <w:tcPr/>
          <w:p>
            <w:pPr>
              <w:spacing w:before="0" w:after="60"/>
              <w:gridSpan w:val="19"/>
              <w:keepNext/>
            </w:pPr>
            <w:r>
              <w:rPr>
                <w:rFonts w:ascii="Calibri" w:hAnsi="Calibri"/>
                <w:sz w:val="20"/>
                <w:vertAlign w:val="superscript"/>
                <w:i>true</w:i>
              </w:rPr>
              <w:t xml:space="default">a</w:t>
            </w:r>
            <w:r>
              <w:rPr>
                <w:rFonts w:ascii="Calibri" w:hAnsi="Calibri"/>
                <w:sz w:val="20"/>
                <w:vertAlign w:val="baseline"/>
              </w:rPr>
              <w:t xml:space="default">Values in these columns were estimated excluding data from 2020.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30T18:33:34Z</dcterms:created>
  <dcterms:modified xsi:type="dcterms:W3CDTF">2023-03-30T18:33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